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min We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m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29 Iroquois Roa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minwe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027180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r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